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2B3E" w:rsidRDefault="00942358" w:rsidP="00942358">
      <w:pPr>
        <w:jc w:val="center"/>
        <w:rPr>
          <w:b/>
        </w:rPr>
      </w:pPr>
      <w:r>
        <w:rPr>
          <w:b/>
        </w:rPr>
        <w:t>River Reserve Approved Builders</w:t>
      </w:r>
    </w:p>
    <w:p w:rsidR="00942358" w:rsidRDefault="00942358" w:rsidP="00942358">
      <w:pPr>
        <w:jc w:val="center"/>
        <w:rPr>
          <w:b/>
        </w:rPr>
      </w:pPr>
    </w:p>
    <w:p w:rsidR="00942358" w:rsidRDefault="00942358" w:rsidP="00942358">
      <w:r>
        <w:t xml:space="preserve">Dunn Custom Builders </w:t>
      </w:r>
    </w:p>
    <w:p w:rsidR="00942358" w:rsidRDefault="00942358" w:rsidP="00942358">
      <w:r>
        <w:t>Dillard-Jones Builders, LLC</w:t>
      </w:r>
    </w:p>
    <w:p w:rsidR="00942358" w:rsidRDefault="00942358" w:rsidP="00942358">
      <w:r>
        <w:t xml:space="preserve">First Choice Custom Homes, Inc. </w:t>
      </w:r>
    </w:p>
    <w:p w:rsidR="00942358" w:rsidRDefault="00942358" w:rsidP="00942358">
      <w:r>
        <w:t xml:space="preserve">J DuBonn Builder, LLC </w:t>
      </w:r>
    </w:p>
    <w:p w:rsidR="00942358" w:rsidRDefault="007C4F4A" w:rsidP="00942358">
      <w:r>
        <w:t xml:space="preserve">Milestone </w:t>
      </w:r>
      <w:r w:rsidR="00942358">
        <w:t xml:space="preserve"> </w:t>
      </w:r>
    </w:p>
    <w:p w:rsidR="00942358" w:rsidRDefault="007C4F4A" w:rsidP="00942358">
      <w:r>
        <w:t>Five Star Construction</w:t>
      </w:r>
    </w:p>
    <w:p w:rsidR="00942358" w:rsidRDefault="00942358" w:rsidP="00942358">
      <w:r>
        <w:t>JG Builders, Inc</w:t>
      </w:r>
    </w:p>
    <w:p w:rsidR="00942358" w:rsidRDefault="007C4F4A" w:rsidP="00942358">
      <w:r>
        <w:t>J Francis Builders</w:t>
      </w:r>
    </w:p>
    <w:p w:rsidR="00942358" w:rsidRPr="00942358" w:rsidRDefault="00942358" w:rsidP="00942358"/>
    <w:sectPr w:rsidR="00942358" w:rsidRPr="009423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wMDU0NzAzMTI3NzRW0lEKTi0uzszPAykwrAUAT79IdSwAAAA="/>
  </w:docVars>
  <w:rsids>
    <w:rsidRoot w:val="00942358"/>
    <w:rsid w:val="00004D2E"/>
    <w:rsid w:val="0000608B"/>
    <w:rsid w:val="000257DA"/>
    <w:rsid w:val="00041BA5"/>
    <w:rsid w:val="000423E0"/>
    <w:rsid w:val="00072A3B"/>
    <w:rsid w:val="00085052"/>
    <w:rsid w:val="000A3A2A"/>
    <w:rsid w:val="000A5D0B"/>
    <w:rsid w:val="000D23B2"/>
    <w:rsid w:val="000D651A"/>
    <w:rsid w:val="000F2A1E"/>
    <w:rsid w:val="00115E97"/>
    <w:rsid w:val="001444DA"/>
    <w:rsid w:val="00147807"/>
    <w:rsid w:val="00157251"/>
    <w:rsid w:val="001767FF"/>
    <w:rsid w:val="0019382F"/>
    <w:rsid w:val="001B1737"/>
    <w:rsid w:val="001C3AC3"/>
    <w:rsid w:val="001C51BC"/>
    <w:rsid w:val="001D745B"/>
    <w:rsid w:val="001E4478"/>
    <w:rsid w:val="001F2B3E"/>
    <w:rsid w:val="00265C14"/>
    <w:rsid w:val="0027046F"/>
    <w:rsid w:val="002731B9"/>
    <w:rsid w:val="002A40E4"/>
    <w:rsid w:val="002A75EC"/>
    <w:rsid w:val="002B04E6"/>
    <w:rsid w:val="002D10B9"/>
    <w:rsid w:val="002E1051"/>
    <w:rsid w:val="002E4673"/>
    <w:rsid w:val="002F43B4"/>
    <w:rsid w:val="0032514E"/>
    <w:rsid w:val="0033621D"/>
    <w:rsid w:val="00363190"/>
    <w:rsid w:val="00365600"/>
    <w:rsid w:val="0036593F"/>
    <w:rsid w:val="00367327"/>
    <w:rsid w:val="003B1E9B"/>
    <w:rsid w:val="003B2EEE"/>
    <w:rsid w:val="003E1955"/>
    <w:rsid w:val="003E2E2E"/>
    <w:rsid w:val="003F30D1"/>
    <w:rsid w:val="00414D08"/>
    <w:rsid w:val="00431FDD"/>
    <w:rsid w:val="00432618"/>
    <w:rsid w:val="00432661"/>
    <w:rsid w:val="00443439"/>
    <w:rsid w:val="00446950"/>
    <w:rsid w:val="00461B80"/>
    <w:rsid w:val="00464370"/>
    <w:rsid w:val="00474865"/>
    <w:rsid w:val="00480634"/>
    <w:rsid w:val="004948DB"/>
    <w:rsid w:val="004B2CFC"/>
    <w:rsid w:val="004B74A1"/>
    <w:rsid w:val="004C3CFD"/>
    <w:rsid w:val="004C4FB0"/>
    <w:rsid w:val="004D3B1C"/>
    <w:rsid w:val="004E3502"/>
    <w:rsid w:val="004E54B0"/>
    <w:rsid w:val="004F0795"/>
    <w:rsid w:val="00507C1A"/>
    <w:rsid w:val="00507F18"/>
    <w:rsid w:val="00571AAD"/>
    <w:rsid w:val="00597BCB"/>
    <w:rsid w:val="005D5FBF"/>
    <w:rsid w:val="005E3C5B"/>
    <w:rsid w:val="005E6DF1"/>
    <w:rsid w:val="005F7841"/>
    <w:rsid w:val="00626A12"/>
    <w:rsid w:val="00641C5D"/>
    <w:rsid w:val="00651766"/>
    <w:rsid w:val="006543A8"/>
    <w:rsid w:val="0065590B"/>
    <w:rsid w:val="00657476"/>
    <w:rsid w:val="00662FFE"/>
    <w:rsid w:val="00665CA3"/>
    <w:rsid w:val="00685074"/>
    <w:rsid w:val="006B4140"/>
    <w:rsid w:val="006C502A"/>
    <w:rsid w:val="006D6685"/>
    <w:rsid w:val="006E4BEE"/>
    <w:rsid w:val="006F1118"/>
    <w:rsid w:val="006F3A37"/>
    <w:rsid w:val="00717B89"/>
    <w:rsid w:val="0073415E"/>
    <w:rsid w:val="00742267"/>
    <w:rsid w:val="007978B6"/>
    <w:rsid w:val="007A352B"/>
    <w:rsid w:val="007C3C80"/>
    <w:rsid w:val="007C4F4A"/>
    <w:rsid w:val="007D3A6A"/>
    <w:rsid w:val="007E3CC3"/>
    <w:rsid w:val="007F7763"/>
    <w:rsid w:val="00811B80"/>
    <w:rsid w:val="00814D54"/>
    <w:rsid w:val="00861852"/>
    <w:rsid w:val="00872A8A"/>
    <w:rsid w:val="008B01BC"/>
    <w:rsid w:val="008B3573"/>
    <w:rsid w:val="008B6A00"/>
    <w:rsid w:val="009074BD"/>
    <w:rsid w:val="009207D6"/>
    <w:rsid w:val="00923C61"/>
    <w:rsid w:val="00925A44"/>
    <w:rsid w:val="00934460"/>
    <w:rsid w:val="00942358"/>
    <w:rsid w:val="009437AC"/>
    <w:rsid w:val="009547C0"/>
    <w:rsid w:val="00960DC2"/>
    <w:rsid w:val="00960DF7"/>
    <w:rsid w:val="00981DC4"/>
    <w:rsid w:val="00993BF7"/>
    <w:rsid w:val="009968F0"/>
    <w:rsid w:val="009C1EDD"/>
    <w:rsid w:val="009D0923"/>
    <w:rsid w:val="00A019A8"/>
    <w:rsid w:val="00A029F8"/>
    <w:rsid w:val="00A234BB"/>
    <w:rsid w:val="00A24E31"/>
    <w:rsid w:val="00A26E81"/>
    <w:rsid w:val="00A411E6"/>
    <w:rsid w:val="00A42719"/>
    <w:rsid w:val="00A63A99"/>
    <w:rsid w:val="00A90C7A"/>
    <w:rsid w:val="00A92DA1"/>
    <w:rsid w:val="00AB775F"/>
    <w:rsid w:val="00AC052C"/>
    <w:rsid w:val="00AF46D4"/>
    <w:rsid w:val="00AF5F0B"/>
    <w:rsid w:val="00AF6515"/>
    <w:rsid w:val="00B37D42"/>
    <w:rsid w:val="00B508B0"/>
    <w:rsid w:val="00B52FD9"/>
    <w:rsid w:val="00B53482"/>
    <w:rsid w:val="00BC1923"/>
    <w:rsid w:val="00BD5C7E"/>
    <w:rsid w:val="00BE1B90"/>
    <w:rsid w:val="00BF12BA"/>
    <w:rsid w:val="00C2428A"/>
    <w:rsid w:val="00C402E1"/>
    <w:rsid w:val="00C74742"/>
    <w:rsid w:val="00CD0A83"/>
    <w:rsid w:val="00CE0995"/>
    <w:rsid w:val="00CF53FE"/>
    <w:rsid w:val="00CF778B"/>
    <w:rsid w:val="00D235CD"/>
    <w:rsid w:val="00D31C2A"/>
    <w:rsid w:val="00D33F1B"/>
    <w:rsid w:val="00D43D75"/>
    <w:rsid w:val="00D65399"/>
    <w:rsid w:val="00D941A0"/>
    <w:rsid w:val="00D962AB"/>
    <w:rsid w:val="00DA2BA8"/>
    <w:rsid w:val="00DB0462"/>
    <w:rsid w:val="00DB2CC4"/>
    <w:rsid w:val="00DC54D6"/>
    <w:rsid w:val="00DF246B"/>
    <w:rsid w:val="00E00856"/>
    <w:rsid w:val="00E363A3"/>
    <w:rsid w:val="00E51659"/>
    <w:rsid w:val="00EA6E95"/>
    <w:rsid w:val="00EB38D3"/>
    <w:rsid w:val="00EB5F5B"/>
    <w:rsid w:val="00EC0004"/>
    <w:rsid w:val="00EC02AC"/>
    <w:rsid w:val="00F0142E"/>
    <w:rsid w:val="00F34433"/>
    <w:rsid w:val="00F46F5D"/>
    <w:rsid w:val="00F616D4"/>
    <w:rsid w:val="00F84A4C"/>
    <w:rsid w:val="00FB2963"/>
    <w:rsid w:val="00FB4E93"/>
    <w:rsid w:val="00FD5F55"/>
    <w:rsid w:val="00FE2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9FB2A"/>
  <w15:chartTrackingRefBased/>
  <w15:docId w15:val="{F6D2625A-BD3B-4961-9427-4FF1EAD68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Thompson</dc:creator>
  <cp:keywords/>
  <dc:description/>
  <cp:lastModifiedBy>Alicia Bryan</cp:lastModifiedBy>
  <cp:revision>2</cp:revision>
  <dcterms:created xsi:type="dcterms:W3CDTF">2018-05-17T20:33:00Z</dcterms:created>
  <dcterms:modified xsi:type="dcterms:W3CDTF">2018-05-17T20:33:00Z</dcterms:modified>
</cp:coreProperties>
</file>